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58547" w14:textId="7C312A5C" w:rsidR="00DC2E5A" w:rsidRDefault="00AA43CF">
      <w:hyperlink r:id="rId4" w:history="1">
        <w:r w:rsidRPr="00AD7650">
          <w:rPr>
            <w:rStyle w:val="Hyperlink"/>
          </w:rPr>
          <w:t>https://hub.lingrolearning.com/#/login</w:t>
        </w:r>
      </w:hyperlink>
    </w:p>
    <w:p w14:paraId="640D9231" w14:textId="05331585" w:rsidR="00AA43CF" w:rsidRDefault="00AA43CF"/>
    <w:p w14:paraId="13CD39CE" w14:textId="1B438AEF" w:rsidR="00AA43CF" w:rsidRDefault="00AA43CF">
      <w:hyperlink r:id="rId5" w:history="1">
        <w:r w:rsidRPr="00AD7650">
          <w:rPr>
            <w:rStyle w:val="Hyperlink"/>
          </w:rPr>
          <w:t>brianfalcon@usf.edu</w:t>
        </w:r>
      </w:hyperlink>
    </w:p>
    <w:p w14:paraId="707A822A" w14:textId="5E46A274" w:rsidR="00AA43CF" w:rsidRDefault="00AA43CF">
      <w:r>
        <w:t>Apple.1414</w:t>
      </w:r>
    </w:p>
    <w:sectPr w:rsidR="00AA43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SwMLA0tTAzMTY2MLNQ0lEKTi0uzszPAykwrAUA8yvJ+SwAAAA="/>
  </w:docVars>
  <w:rsids>
    <w:rsidRoot w:val="00AA43CF"/>
    <w:rsid w:val="00AA43CF"/>
    <w:rsid w:val="00DC2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6DADD"/>
  <w15:chartTrackingRefBased/>
  <w15:docId w15:val="{5A76F2F6-645C-4469-8DDD-20901C2B8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43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43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rianfalcon@usf.edu" TargetMode="External"/><Relationship Id="rId4" Type="http://schemas.openxmlformats.org/officeDocument/2006/relationships/hyperlink" Target="https://hub.lingrolearning.com/#/log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lcon, Brian</dc:creator>
  <cp:keywords/>
  <dc:description/>
  <cp:lastModifiedBy>Falcon, Brian</cp:lastModifiedBy>
  <cp:revision>1</cp:revision>
  <dcterms:created xsi:type="dcterms:W3CDTF">2021-07-04T14:02:00Z</dcterms:created>
  <dcterms:modified xsi:type="dcterms:W3CDTF">2021-07-04T14:03:00Z</dcterms:modified>
</cp:coreProperties>
</file>